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10552F" w14:textId="0EA755A5" w:rsidR="009D6878" w:rsidRPr="00555155" w:rsidRDefault="004A5552">
      <w:pPr>
        <w:rPr>
          <w:lang w:val="de-DE"/>
        </w:rPr>
      </w:pPr>
      <w:r w:rsidRPr="00555155">
        <w:rPr>
          <w:lang w:val="de-DE"/>
        </w:rPr>
        <w:t>Ex 2:</w:t>
      </w:r>
    </w:p>
    <w:p w14:paraId="3CE79283" w14:textId="6649AFA5" w:rsidR="004A5552" w:rsidRPr="00555155" w:rsidRDefault="004A5552">
      <w:pPr>
        <w:rPr>
          <w:lang w:val="de-DE"/>
        </w:rPr>
      </w:pPr>
      <w:r w:rsidRPr="00555155">
        <w:rPr>
          <w:lang w:val="de-DE"/>
        </w:rPr>
        <w:t>a)</w:t>
      </w:r>
    </w:p>
    <w:p w14:paraId="33E44B7F" w14:textId="475483CB" w:rsidR="004A5552" w:rsidRDefault="004A5552">
      <w:pPr>
        <w:rPr>
          <w:lang w:val="de-DE"/>
        </w:rPr>
      </w:pPr>
      <w:r w:rsidRPr="00555155">
        <w:rPr>
          <w:lang w:val="de-DE"/>
        </w:rPr>
        <w:t>Er ver</w:t>
      </w:r>
      <w:r w:rsidR="00555155" w:rsidRPr="00555155">
        <w:rPr>
          <w:lang w:val="de-DE"/>
        </w:rPr>
        <w:t xml:space="preserve">bringt seine </w:t>
      </w:r>
      <w:r w:rsidR="00555155">
        <w:rPr>
          <w:lang w:val="de-DE"/>
        </w:rPr>
        <w:t>Ferien an der Nordsee.</w:t>
      </w:r>
    </w:p>
    <w:p w14:paraId="3B7F6D27" w14:textId="4FDBE81C" w:rsidR="00555155" w:rsidRDefault="00555155">
      <w:pPr>
        <w:rPr>
          <w:lang w:val="de-DE"/>
        </w:rPr>
      </w:pPr>
      <w:r>
        <w:rPr>
          <w:lang w:val="de-DE"/>
        </w:rPr>
        <w:t>b)</w:t>
      </w:r>
    </w:p>
    <w:p w14:paraId="42645C67" w14:textId="46D23421" w:rsidR="00555155" w:rsidRDefault="00391CEE">
      <w:pPr>
        <w:rPr>
          <w:lang w:val="de-DE"/>
        </w:rPr>
      </w:pPr>
      <w:r>
        <w:rPr>
          <w:lang w:val="de-DE"/>
        </w:rPr>
        <w:t xml:space="preserve">Der Eiffelturm ist die wichtigste </w:t>
      </w:r>
      <w:r w:rsidRPr="00391CEE">
        <w:rPr>
          <w:lang w:val="de-DE"/>
        </w:rPr>
        <w:t>Sehenswürdigkeit</w:t>
      </w:r>
      <w:r>
        <w:rPr>
          <w:lang w:val="de-DE"/>
        </w:rPr>
        <w:t xml:space="preserve"> </w:t>
      </w:r>
      <w:r w:rsidR="00217918">
        <w:rPr>
          <w:lang w:val="de-DE"/>
        </w:rPr>
        <w:t>in Paris</w:t>
      </w:r>
      <w:r w:rsidR="002806A6">
        <w:rPr>
          <w:lang w:val="de-DE"/>
        </w:rPr>
        <w:t>.</w:t>
      </w:r>
    </w:p>
    <w:p w14:paraId="30C0F927" w14:textId="5B9116C1" w:rsidR="00217918" w:rsidRDefault="00217918">
      <w:pPr>
        <w:rPr>
          <w:lang w:val="de-DE"/>
        </w:rPr>
      </w:pPr>
      <w:r>
        <w:rPr>
          <w:lang w:val="de-DE"/>
        </w:rPr>
        <w:t>c)</w:t>
      </w:r>
    </w:p>
    <w:p w14:paraId="6822D914" w14:textId="3466C05C" w:rsidR="00217918" w:rsidRDefault="00217918">
      <w:pPr>
        <w:rPr>
          <w:lang w:val="de-DE"/>
        </w:rPr>
      </w:pPr>
      <w:r>
        <w:rPr>
          <w:lang w:val="de-DE"/>
        </w:rPr>
        <w:t>Ich mache einen Brigitte-Suzay-Austau</w:t>
      </w:r>
      <w:r w:rsidR="002806A6">
        <w:rPr>
          <w:lang w:val="de-DE"/>
        </w:rPr>
        <w:t>s</w:t>
      </w:r>
      <w:r>
        <w:rPr>
          <w:lang w:val="de-DE"/>
        </w:rPr>
        <w:t xml:space="preserve">ch und treffe heute </w:t>
      </w:r>
      <w:r w:rsidR="002806A6">
        <w:rPr>
          <w:lang w:val="de-DE"/>
        </w:rPr>
        <w:t>m</w:t>
      </w:r>
      <w:r>
        <w:rPr>
          <w:lang w:val="de-DE"/>
        </w:rPr>
        <w:t>eine deutsche Gastfamilie.</w:t>
      </w:r>
    </w:p>
    <w:p w14:paraId="5830F0A6" w14:textId="6915D1EC" w:rsidR="00217918" w:rsidRDefault="00217918">
      <w:pPr>
        <w:rPr>
          <w:lang w:val="de-DE"/>
        </w:rPr>
      </w:pPr>
      <w:r>
        <w:rPr>
          <w:lang w:val="de-DE"/>
        </w:rPr>
        <w:t>d)</w:t>
      </w:r>
    </w:p>
    <w:p w14:paraId="0523325D" w14:textId="456818EC" w:rsidR="00217918" w:rsidRDefault="00217918">
      <w:pPr>
        <w:rPr>
          <w:lang w:val="de-DE"/>
        </w:rPr>
      </w:pPr>
      <w:r>
        <w:rPr>
          <w:lang w:val="de-DE"/>
        </w:rPr>
        <w:t xml:space="preserve">Heute </w:t>
      </w:r>
      <w:r w:rsidR="002806A6">
        <w:rPr>
          <w:lang w:val="de-DE"/>
        </w:rPr>
        <w:t>N</w:t>
      </w:r>
      <w:r>
        <w:rPr>
          <w:lang w:val="de-DE"/>
        </w:rPr>
        <w:t>achmi</w:t>
      </w:r>
      <w:r w:rsidR="002806A6">
        <w:rPr>
          <w:lang w:val="de-DE"/>
        </w:rPr>
        <w:t>t</w:t>
      </w:r>
      <w:r>
        <w:rPr>
          <w:lang w:val="de-DE"/>
        </w:rPr>
        <w:t>tag machen wir</w:t>
      </w:r>
      <w:r w:rsidR="002806A6">
        <w:rPr>
          <w:lang w:val="de-DE"/>
        </w:rPr>
        <w:t xml:space="preserve"> </w:t>
      </w:r>
      <w:r>
        <w:rPr>
          <w:lang w:val="de-DE"/>
        </w:rPr>
        <w:t>einen Ausflug in den Schwarzwald.</w:t>
      </w:r>
    </w:p>
    <w:p w14:paraId="00D3F6EB" w14:textId="1B102A4D" w:rsidR="00217918" w:rsidRDefault="00217918">
      <w:pPr>
        <w:rPr>
          <w:lang w:val="de-DE"/>
        </w:rPr>
      </w:pPr>
      <w:r>
        <w:rPr>
          <w:lang w:val="de-DE"/>
        </w:rPr>
        <w:t>e)</w:t>
      </w:r>
    </w:p>
    <w:p w14:paraId="5633860B" w14:textId="4DD29640" w:rsidR="00217918" w:rsidRDefault="00217918">
      <w:pPr>
        <w:rPr>
          <w:lang w:val="de-DE"/>
        </w:rPr>
      </w:pPr>
      <w:r>
        <w:rPr>
          <w:lang w:val="de-DE"/>
        </w:rPr>
        <w:t xml:space="preserve">Wir übernachten in einer </w:t>
      </w:r>
      <w:r w:rsidRPr="00217918">
        <w:rPr>
          <w:lang w:val="de-DE"/>
        </w:rPr>
        <w:t>Jungendherberge</w:t>
      </w:r>
      <w:r>
        <w:rPr>
          <w:lang w:val="de-DE"/>
        </w:rPr>
        <w:t xml:space="preserve"> in der Innenstadt.</w:t>
      </w:r>
    </w:p>
    <w:p w14:paraId="22DAEA72" w14:textId="66B7727A" w:rsidR="00217918" w:rsidRDefault="00217918">
      <w:pPr>
        <w:rPr>
          <w:lang w:val="de-DE"/>
        </w:rPr>
      </w:pPr>
      <w:r>
        <w:rPr>
          <w:lang w:val="de-DE"/>
        </w:rPr>
        <w:t>f)</w:t>
      </w:r>
    </w:p>
    <w:p w14:paraId="26AF98C0" w14:textId="0B7D9A0F" w:rsidR="00217918" w:rsidRDefault="00217918">
      <w:pPr>
        <w:rPr>
          <w:lang w:val="de-DE"/>
        </w:rPr>
      </w:pPr>
      <w:r>
        <w:rPr>
          <w:lang w:val="de-DE"/>
        </w:rPr>
        <w:t xml:space="preserve">Ich will reisen, um die </w:t>
      </w:r>
      <w:r w:rsidR="00E033F4">
        <w:rPr>
          <w:lang w:val="de-DE"/>
        </w:rPr>
        <w:t>Welt zu entdecken.</w:t>
      </w:r>
    </w:p>
    <w:p w14:paraId="6C8BE320" w14:textId="7E1C1ACC" w:rsidR="00E033F4" w:rsidRDefault="00E033F4">
      <w:pPr>
        <w:rPr>
          <w:lang w:val="de-DE"/>
        </w:rPr>
      </w:pPr>
      <w:r>
        <w:rPr>
          <w:lang w:val="de-DE"/>
        </w:rPr>
        <w:t>g)</w:t>
      </w:r>
    </w:p>
    <w:p w14:paraId="3F485960" w14:textId="6DE3B477" w:rsidR="00E033F4" w:rsidRDefault="00E033F4">
      <w:pPr>
        <w:rPr>
          <w:lang w:val="de-DE"/>
        </w:rPr>
      </w:pPr>
      <w:r>
        <w:rPr>
          <w:lang w:val="de-DE"/>
        </w:rPr>
        <w:t>Der junge Student möchte ein Jahr ins Ausland gehen.</w:t>
      </w:r>
    </w:p>
    <w:p w14:paraId="538F3409" w14:textId="37CC3262" w:rsidR="00996B98" w:rsidRDefault="00996B98">
      <w:pPr>
        <w:rPr>
          <w:lang w:val="de-DE"/>
        </w:rPr>
      </w:pPr>
    </w:p>
    <w:p w14:paraId="2FB5AFC5" w14:textId="3DB467BF" w:rsidR="00996B98" w:rsidRPr="00996B98" w:rsidRDefault="00996B98">
      <w:r>
        <w:rPr>
          <w:lang w:val="de-DE"/>
        </w:rPr>
        <w:t>Ex</w:t>
      </w:r>
      <w:r w:rsidRPr="00996B98">
        <w:t xml:space="preserve"> structure de la phrase:</w:t>
      </w:r>
    </w:p>
    <w:p w14:paraId="52BE51F5" w14:textId="77777777" w:rsidR="00AA027E" w:rsidRDefault="00996B98">
      <w:pPr>
        <w:rPr>
          <w:lang w:val="de-DE"/>
        </w:rPr>
      </w:pPr>
      <w:r>
        <w:rPr>
          <w:lang w:val="de-DE"/>
        </w:rPr>
        <w:t>Er fä</w:t>
      </w:r>
      <w:r w:rsidR="006C0FBE">
        <w:rPr>
          <w:lang w:val="de-DE"/>
        </w:rPr>
        <w:t>hrt morgen nach Berlin. Morgen fährt er nach Berlin.</w:t>
      </w:r>
    </w:p>
    <w:p w14:paraId="560315CB" w14:textId="6EB8AF3A" w:rsidR="00AA027E" w:rsidRDefault="006C0FBE">
      <w:pPr>
        <w:rPr>
          <w:lang w:val="de-DE"/>
        </w:rPr>
      </w:pPr>
      <w:r>
        <w:rPr>
          <w:lang w:val="de-DE"/>
        </w:rPr>
        <w:t>Die Sonne geht im Osten auf. Im Osten geht die Sonne auf.</w:t>
      </w:r>
      <w:r w:rsidR="00B05B07">
        <w:rPr>
          <w:lang w:val="de-DE"/>
        </w:rPr>
        <w:t xml:space="preserve"> \/</w:t>
      </w:r>
    </w:p>
    <w:p w14:paraId="0CEF11E1" w14:textId="77777777" w:rsidR="00AA027E" w:rsidRDefault="006C0FBE">
      <w:pPr>
        <w:rPr>
          <w:lang w:val="de-DE"/>
        </w:rPr>
      </w:pPr>
      <w:r>
        <w:rPr>
          <w:lang w:val="de-DE"/>
        </w:rPr>
        <w:t>Die Tage werden im Frühling immer länger. Im Frühling werde</w:t>
      </w:r>
      <w:r w:rsidR="002806A6">
        <w:rPr>
          <w:lang w:val="de-DE"/>
        </w:rPr>
        <w:t>n</w:t>
      </w:r>
      <w:r>
        <w:rPr>
          <w:lang w:val="de-DE"/>
        </w:rPr>
        <w:t xml:space="preserve"> die </w:t>
      </w:r>
      <w:r w:rsidR="002806A6">
        <w:rPr>
          <w:lang w:val="de-DE"/>
        </w:rPr>
        <w:t>T</w:t>
      </w:r>
      <w:r>
        <w:rPr>
          <w:lang w:val="de-DE"/>
        </w:rPr>
        <w:t>age immer länger.</w:t>
      </w:r>
    </w:p>
    <w:p w14:paraId="648A93D4" w14:textId="4D23ED23" w:rsidR="00AA027E" w:rsidRDefault="006C0FBE">
      <w:pPr>
        <w:rPr>
          <w:lang w:val="de-DE"/>
        </w:rPr>
      </w:pPr>
      <w:r>
        <w:rPr>
          <w:lang w:val="de-DE"/>
        </w:rPr>
        <w:t>Herr Schmidt ist am 1. April geboren.</w:t>
      </w:r>
      <w:r w:rsidR="00AA027E">
        <w:rPr>
          <w:lang w:val="de-DE"/>
        </w:rPr>
        <w:t xml:space="preserve"> </w:t>
      </w:r>
      <w:r>
        <w:rPr>
          <w:lang w:val="de-DE"/>
        </w:rPr>
        <w:t>Am 1.</w:t>
      </w:r>
      <w:r w:rsidR="002806A6">
        <w:rPr>
          <w:lang w:val="de-DE"/>
        </w:rPr>
        <w:t xml:space="preserve"> </w:t>
      </w:r>
      <w:r>
        <w:rPr>
          <w:lang w:val="de-DE"/>
        </w:rPr>
        <w:t>April ist Herr Schmidt geboren.</w:t>
      </w:r>
    </w:p>
    <w:p w14:paraId="0D4745AC" w14:textId="77777777" w:rsidR="00AA027E" w:rsidRDefault="003B4B99">
      <w:pPr>
        <w:rPr>
          <w:lang w:val="de-DE"/>
        </w:rPr>
      </w:pPr>
      <w:r>
        <w:rPr>
          <w:lang w:val="de-DE"/>
        </w:rPr>
        <w:t>Sie haben die Sommerferien in Rimini verbracht. In Rimini haben sie die Sommerferien verbracht.</w:t>
      </w:r>
    </w:p>
    <w:p w14:paraId="6FEABA65" w14:textId="77777777" w:rsidR="00AA027E" w:rsidRDefault="003B4B99">
      <w:pPr>
        <w:rPr>
          <w:lang w:val="de-DE"/>
        </w:rPr>
      </w:pPr>
      <w:r>
        <w:rPr>
          <w:lang w:val="de-DE"/>
        </w:rPr>
        <w:t xml:space="preserve">Ich habe Gott sei Dank meine Bilder nicht vergessen. </w:t>
      </w:r>
      <w:r w:rsidR="002806A6">
        <w:rPr>
          <w:lang w:val="de-DE"/>
        </w:rPr>
        <w:t xml:space="preserve">Gott sei Dank habe ich </w:t>
      </w:r>
      <w:r w:rsidR="00AB2926">
        <w:rPr>
          <w:lang w:val="de-DE"/>
        </w:rPr>
        <w:t>meine Bilder vergessen.</w:t>
      </w:r>
    </w:p>
    <w:p w14:paraId="372B0C3B" w14:textId="591C832A" w:rsidR="00AA027E" w:rsidRDefault="003B4B99">
      <w:pPr>
        <w:rPr>
          <w:lang w:val="de-DE"/>
        </w:rPr>
      </w:pPr>
      <w:r>
        <w:rPr>
          <w:lang w:val="de-DE"/>
        </w:rPr>
        <w:t>Eine uralt</w:t>
      </w:r>
      <w:r w:rsidR="00AB2926">
        <w:rPr>
          <w:lang w:val="de-DE"/>
        </w:rPr>
        <w:t>e</w:t>
      </w:r>
      <w:r>
        <w:rPr>
          <w:lang w:val="de-DE"/>
        </w:rPr>
        <w:t xml:space="preserve"> Linde stand auf dem Marktplatz. </w:t>
      </w:r>
      <w:r w:rsidR="006F3EF4">
        <w:rPr>
          <w:lang w:val="de-DE"/>
        </w:rPr>
        <w:t>Auf dem Marktplatz</w:t>
      </w:r>
      <w:r w:rsidR="00B05B07">
        <w:rPr>
          <w:lang w:val="de-DE"/>
        </w:rPr>
        <w:t xml:space="preserve"> stand</w:t>
      </w:r>
      <w:r w:rsidR="006F3EF4">
        <w:rPr>
          <w:lang w:val="de-DE"/>
        </w:rPr>
        <w:t xml:space="preserve"> </w:t>
      </w:r>
      <w:r w:rsidR="00AB2926">
        <w:rPr>
          <w:lang w:val="de-DE"/>
        </w:rPr>
        <w:t xml:space="preserve">eine </w:t>
      </w:r>
      <w:r w:rsidR="006F3EF4">
        <w:rPr>
          <w:lang w:val="de-DE"/>
        </w:rPr>
        <w:t>uralt</w:t>
      </w:r>
      <w:r w:rsidR="00AB2926">
        <w:rPr>
          <w:lang w:val="de-DE"/>
        </w:rPr>
        <w:t>e</w:t>
      </w:r>
      <w:r w:rsidR="006F3EF4">
        <w:rPr>
          <w:lang w:val="de-DE"/>
        </w:rPr>
        <w:t xml:space="preserve"> Linde.</w:t>
      </w:r>
    </w:p>
    <w:p w14:paraId="372EE4DF" w14:textId="77777777" w:rsidR="00AA027E" w:rsidRDefault="006F3EF4">
      <w:pPr>
        <w:rPr>
          <w:lang w:val="de-DE"/>
        </w:rPr>
      </w:pPr>
      <w:r>
        <w:rPr>
          <w:lang w:val="de-DE"/>
        </w:rPr>
        <w:t>Diese fleißige Schülerin ist noch nie sitzengeblieben. Noch nie</w:t>
      </w:r>
      <w:r w:rsidR="00AB2926">
        <w:rPr>
          <w:lang w:val="de-DE"/>
        </w:rPr>
        <w:t xml:space="preserve"> ist diese</w:t>
      </w:r>
      <w:r>
        <w:rPr>
          <w:lang w:val="de-DE"/>
        </w:rPr>
        <w:t xml:space="preserve"> fleißige Schüleri</w:t>
      </w:r>
      <w:r w:rsidR="00AB2926">
        <w:rPr>
          <w:lang w:val="de-DE"/>
        </w:rPr>
        <w:t>n</w:t>
      </w:r>
      <w:r>
        <w:rPr>
          <w:lang w:val="de-DE"/>
        </w:rPr>
        <w:t xml:space="preserve"> </w:t>
      </w:r>
      <w:r w:rsidR="002C419C">
        <w:rPr>
          <w:lang w:val="de-DE"/>
        </w:rPr>
        <w:t>sitzengeblieben.</w:t>
      </w:r>
    </w:p>
    <w:p w14:paraId="507C5712" w14:textId="77777777" w:rsidR="00AA027E" w:rsidRDefault="002C419C">
      <w:pPr>
        <w:rPr>
          <w:lang w:val="de-DE"/>
        </w:rPr>
      </w:pPr>
      <w:r>
        <w:rPr>
          <w:lang w:val="de-DE"/>
        </w:rPr>
        <w:t>Ich wollte übrigens morgen früh bei dir vorbeikommen. Übrigens wollte ich morgen früh bei dir vorbeikommen.</w:t>
      </w:r>
    </w:p>
    <w:p w14:paraId="4CFCD35E" w14:textId="72F834F3" w:rsidR="00996B98" w:rsidRDefault="002C419C">
      <w:pPr>
        <w:rPr>
          <w:lang w:val="de-DE"/>
        </w:rPr>
      </w:pPr>
      <w:r>
        <w:rPr>
          <w:lang w:val="de-DE"/>
        </w:rPr>
        <w:t>Erika hat eine Schallplatte zum Geburtstag bekommen. Zum Geburtstag hat Erika eine Schallplatte bekommen.</w:t>
      </w:r>
      <w:r w:rsidR="00B05B07">
        <w:rPr>
          <w:lang w:val="de-DE"/>
        </w:rPr>
        <w:t xml:space="preserve"> </w:t>
      </w:r>
      <w:bookmarkStart w:id="0" w:name="_GoBack"/>
      <w:bookmarkEnd w:id="0"/>
    </w:p>
    <w:p w14:paraId="567B5764" w14:textId="54D48612" w:rsidR="002C419C" w:rsidRDefault="002C419C">
      <w:pPr>
        <w:rPr>
          <w:lang w:val="de-DE"/>
        </w:rPr>
      </w:pPr>
    </w:p>
    <w:p w14:paraId="78284C35" w14:textId="4538CC63" w:rsidR="002C419C" w:rsidRDefault="00901181">
      <w:pPr>
        <w:rPr>
          <w:lang w:val="de-DE"/>
        </w:rPr>
      </w:pPr>
      <w:r>
        <w:rPr>
          <w:lang w:val="de-DE"/>
        </w:rPr>
        <w:t>Ex 4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01181" w14:paraId="77027D62" w14:textId="77777777" w:rsidTr="00901181">
        <w:tc>
          <w:tcPr>
            <w:tcW w:w="4531" w:type="dxa"/>
          </w:tcPr>
          <w:p w14:paraId="20AEFE7C" w14:textId="7CEB9E20" w:rsidR="00901181" w:rsidRDefault="00901181">
            <w:pPr>
              <w:rPr>
                <w:lang w:val="de-DE"/>
              </w:rPr>
            </w:pPr>
            <w:r>
              <w:rPr>
                <w:lang w:val="de-DE"/>
              </w:rPr>
              <w:t>Süd-</w:t>
            </w:r>
          </w:p>
        </w:tc>
        <w:tc>
          <w:tcPr>
            <w:tcW w:w="4531" w:type="dxa"/>
          </w:tcPr>
          <w:p w14:paraId="74658DEC" w14:textId="0DB0AE7F" w:rsidR="00901181" w:rsidRDefault="00901181">
            <w:pPr>
              <w:rPr>
                <w:lang w:val="de-DE"/>
              </w:rPr>
            </w:pPr>
            <w:r>
              <w:rPr>
                <w:lang w:val="de-DE"/>
              </w:rPr>
              <w:t>-deutschland</w:t>
            </w:r>
          </w:p>
        </w:tc>
      </w:tr>
      <w:tr w:rsidR="00901181" w14:paraId="4EDE8CCC" w14:textId="77777777" w:rsidTr="00901181">
        <w:tc>
          <w:tcPr>
            <w:tcW w:w="4531" w:type="dxa"/>
          </w:tcPr>
          <w:p w14:paraId="3591131C" w14:textId="47D7E037" w:rsidR="00901181" w:rsidRDefault="00901181">
            <w:pPr>
              <w:rPr>
                <w:lang w:val="de-DE"/>
              </w:rPr>
            </w:pPr>
            <w:r>
              <w:rPr>
                <w:lang w:val="de-DE"/>
              </w:rPr>
              <w:t>Jugend-</w:t>
            </w:r>
          </w:p>
        </w:tc>
        <w:tc>
          <w:tcPr>
            <w:tcW w:w="4531" w:type="dxa"/>
          </w:tcPr>
          <w:p w14:paraId="1996F26A" w14:textId="67EAE437" w:rsidR="00901181" w:rsidRDefault="00901181">
            <w:pPr>
              <w:rPr>
                <w:lang w:val="de-DE"/>
              </w:rPr>
            </w:pPr>
            <w:r>
              <w:rPr>
                <w:lang w:val="de-DE"/>
              </w:rPr>
              <w:t>-herberge</w:t>
            </w:r>
          </w:p>
        </w:tc>
      </w:tr>
      <w:tr w:rsidR="00901181" w14:paraId="35302E32" w14:textId="77777777" w:rsidTr="00901181">
        <w:tc>
          <w:tcPr>
            <w:tcW w:w="4531" w:type="dxa"/>
          </w:tcPr>
          <w:p w14:paraId="4ACC421B" w14:textId="7E92CD62" w:rsidR="00901181" w:rsidRDefault="00901181">
            <w:pPr>
              <w:rPr>
                <w:lang w:val="de-DE"/>
              </w:rPr>
            </w:pPr>
            <w:r>
              <w:rPr>
                <w:lang w:val="de-DE"/>
              </w:rPr>
              <w:t>Austausch-</w:t>
            </w:r>
          </w:p>
        </w:tc>
        <w:tc>
          <w:tcPr>
            <w:tcW w:w="4531" w:type="dxa"/>
          </w:tcPr>
          <w:p w14:paraId="1910D10A" w14:textId="70E60DCF" w:rsidR="00901181" w:rsidRDefault="000B651D">
            <w:pPr>
              <w:rPr>
                <w:lang w:val="de-DE"/>
              </w:rPr>
            </w:pPr>
            <w:r>
              <w:rPr>
                <w:lang w:val="de-DE"/>
              </w:rPr>
              <w:t>-partner</w:t>
            </w:r>
          </w:p>
        </w:tc>
      </w:tr>
      <w:tr w:rsidR="00901181" w14:paraId="2C52A245" w14:textId="77777777" w:rsidTr="00901181">
        <w:tc>
          <w:tcPr>
            <w:tcW w:w="4531" w:type="dxa"/>
          </w:tcPr>
          <w:p w14:paraId="14690B89" w14:textId="60DE2A9A" w:rsidR="00901181" w:rsidRDefault="00901181">
            <w:pPr>
              <w:rPr>
                <w:lang w:val="de-DE"/>
              </w:rPr>
            </w:pPr>
            <w:r>
              <w:rPr>
                <w:lang w:val="de-DE"/>
              </w:rPr>
              <w:t>Auslands-</w:t>
            </w:r>
          </w:p>
        </w:tc>
        <w:tc>
          <w:tcPr>
            <w:tcW w:w="4531" w:type="dxa"/>
          </w:tcPr>
          <w:p w14:paraId="1CEC324E" w14:textId="5E11EE0B" w:rsidR="00901181" w:rsidRDefault="000B651D">
            <w:pPr>
              <w:rPr>
                <w:lang w:val="de-DE"/>
              </w:rPr>
            </w:pPr>
            <w:r>
              <w:rPr>
                <w:lang w:val="de-DE"/>
              </w:rPr>
              <w:t>-aufenthalt</w:t>
            </w:r>
          </w:p>
        </w:tc>
      </w:tr>
      <w:tr w:rsidR="00901181" w14:paraId="5966082B" w14:textId="77777777" w:rsidTr="00901181">
        <w:tc>
          <w:tcPr>
            <w:tcW w:w="4531" w:type="dxa"/>
          </w:tcPr>
          <w:p w14:paraId="7927F2ED" w14:textId="4615357B" w:rsidR="00901181" w:rsidRDefault="00901181">
            <w:pPr>
              <w:rPr>
                <w:lang w:val="de-DE"/>
              </w:rPr>
            </w:pPr>
            <w:r>
              <w:rPr>
                <w:lang w:val="de-DE"/>
              </w:rPr>
              <w:t>Heim-</w:t>
            </w:r>
          </w:p>
        </w:tc>
        <w:tc>
          <w:tcPr>
            <w:tcW w:w="4531" w:type="dxa"/>
          </w:tcPr>
          <w:p w14:paraId="0C9F6157" w14:textId="1C46EF06" w:rsidR="00901181" w:rsidRDefault="00901181">
            <w:pPr>
              <w:rPr>
                <w:lang w:val="de-DE"/>
              </w:rPr>
            </w:pPr>
            <w:r>
              <w:rPr>
                <w:lang w:val="de-DE"/>
              </w:rPr>
              <w:t>-weh</w:t>
            </w:r>
          </w:p>
        </w:tc>
      </w:tr>
      <w:tr w:rsidR="00901181" w14:paraId="47E56C21" w14:textId="77777777" w:rsidTr="00901181">
        <w:tc>
          <w:tcPr>
            <w:tcW w:w="4531" w:type="dxa"/>
          </w:tcPr>
          <w:p w14:paraId="3A5430FD" w14:textId="36B179DD" w:rsidR="00901181" w:rsidRDefault="00901181">
            <w:pPr>
              <w:rPr>
                <w:lang w:val="de-DE"/>
              </w:rPr>
            </w:pPr>
            <w:r>
              <w:rPr>
                <w:lang w:val="de-DE"/>
              </w:rPr>
              <w:t>Gast-</w:t>
            </w:r>
          </w:p>
        </w:tc>
        <w:tc>
          <w:tcPr>
            <w:tcW w:w="4531" w:type="dxa"/>
          </w:tcPr>
          <w:p w14:paraId="4AE82BCE" w14:textId="2EE28919" w:rsidR="00901181" w:rsidRDefault="00901181">
            <w:pPr>
              <w:rPr>
                <w:lang w:val="de-DE"/>
              </w:rPr>
            </w:pPr>
            <w:r>
              <w:rPr>
                <w:lang w:val="de-DE"/>
              </w:rPr>
              <w:t>-familie</w:t>
            </w:r>
          </w:p>
        </w:tc>
      </w:tr>
    </w:tbl>
    <w:p w14:paraId="2F05DACA" w14:textId="4888FADB" w:rsidR="00901181" w:rsidRDefault="00B05B07">
      <w:pPr>
        <w:rPr>
          <w:lang w:val="de-DE"/>
        </w:rPr>
      </w:pPr>
      <w:bookmarkStart w:id="1" w:name="_Hlk23939732"/>
      <w:r>
        <w:rPr>
          <w:lang w:val="de-DE"/>
        </w:rPr>
        <w:t xml:space="preserve">Die Jugend herberge (en) </w:t>
      </w:r>
    </w:p>
    <w:p w14:paraId="4622EE2B" w14:textId="631CF461" w:rsidR="005F665B" w:rsidRPr="005F665B" w:rsidRDefault="00B05B07" w:rsidP="005F665B">
      <w:pPr>
        <w:rPr>
          <w:lang w:val="de-DE"/>
        </w:rPr>
      </w:pPr>
      <w:r>
        <w:rPr>
          <w:lang w:val="de-DE"/>
        </w:rPr>
        <w:t>Der Austauschpartner (-)</w:t>
      </w:r>
    </w:p>
    <w:p w14:paraId="3AD02444" w14:textId="480B9636" w:rsidR="005F665B" w:rsidRDefault="00B05B07" w:rsidP="005F665B">
      <w:pPr>
        <w:rPr>
          <w:lang w:val="de-DE"/>
        </w:rPr>
      </w:pPr>
      <w:r>
        <w:rPr>
          <w:lang w:val="de-DE"/>
        </w:rPr>
        <w:t xml:space="preserve">Die </w:t>
      </w:r>
      <w:proofErr w:type="spellStart"/>
      <w:r>
        <w:rPr>
          <w:lang w:val="de-DE"/>
        </w:rPr>
        <w:t>Gästfamilie</w:t>
      </w:r>
      <w:proofErr w:type="spellEnd"/>
      <w:r>
        <w:rPr>
          <w:lang w:val="de-DE"/>
        </w:rPr>
        <w:t xml:space="preserve"> (en)</w:t>
      </w:r>
    </w:p>
    <w:p w14:paraId="27A3AFAA" w14:textId="64F92877" w:rsidR="00B05B07" w:rsidRDefault="00B05B07" w:rsidP="005F665B">
      <w:pPr>
        <w:rPr>
          <w:lang w:val="de-DE"/>
        </w:rPr>
      </w:pPr>
      <w:r>
        <w:rPr>
          <w:lang w:val="de-DE"/>
        </w:rPr>
        <w:t xml:space="preserve">Das Heimweh = </w:t>
      </w:r>
    </w:p>
    <w:p w14:paraId="4D2339DA" w14:textId="74BB356A" w:rsidR="00B05B07" w:rsidRDefault="00B05B07" w:rsidP="005F665B">
      <w:pPr>
        <w:rPr>
          <w:lang w:val="de-DE"/>
        </w:rPr>
      </w:pPr>
      <w:r>
        <w:rPr>
          <w:lang w:val="de-DE"/>
        </w:rPr>
        <w:t xml:space="preserve">Süddeutschland = </w:t>
      </w:r>
    </w:p>
    <w:p w14:paraId="4CFD0DC1" w14:textId="2FAE0734" w:rsidR="00B05B07" w:rsidRDefault="00B05B07" w:rsidP="005F665B">
      <w:pPr>
        <w:rPr>
          <w:lang w:val="de-DE"/>
        </w:rPr>
      </w:pPr>
      <w:r>
        <w:rPr>
          <w:lang w:val="de-DE"/>
        </w:rPr>
        <w:t xml:space="preserve">Der Auslandaufenthalt (e) = Le </w:t>
      </w:r>
      <w:proofErr w:type="spellStart"/>
      <w:r>
        <w:rPr>
          <w:lang w:val="de-DE"/>
        </w:rPr>
        <w:t>séjour</w:t>
      </w:r>
      <w:proofErr w:type="spellEnd"/>
    </w:p>
    <w:bookmarkEnd w:id="1"/>
    <w:p w14:paraId="0F89E85D" w14:textId="6B825292" w:rsidR="005F665B" w:rsidRDefault="005F665B" w:rsidP="005F665B">
      <w:pPr>
        <w:tabs>
          <w:tab w:val="left" w:pos="5597"/>
        </w:tabs>
        <w:rPr>
          <w:lang w:val="de-DE"/>
        </w:rPr>
      </w:pPr>
    </w:p>
    <w:p w14:paraId="426BC4BD" w14:textId="3B675616" w:rsidR="005F665B" w:rsidRDefault="005F665B" w:rsidP="005F665B">
      <w:pPr>
        <w:tabs>
          <w:tab w:val="left" w:pos="5597"/>
        </w:tabs>
        <w:rPr>
          <w:lang w:val="de-DE"/>
        </w:rPr>
      </w:pPr>
    </w:p>
    <w:p w14:paraId="065E5227" w14:textId="46D13378" w:rsidR="005F665B" w:rsidRPr="005F665B" w:rsidRDefault="005F665B" w:rsidP="005F665B"/>
    <w:sectPr w:rsidR="005F665B" w:rsidRPr="005F665B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EE2E8F" w14:textId="77777777" w:rsidR="009771FD" w:rsidRDefault="009771FD" w:rsidP="008F3D92">
      <w:pPr>
        <w:spacing w:after="0" w:line="240" w:lineRule="auto"/>
      </w:pPr>
      <w:r>
        <w:separator/>
      </w:r>
    </w:p>
  </w:endnote>
  <w:endnote w:type="continuationSeparator" w:id="0">
    <w:p w14:paraId="4280074C" w14:textId="77777777" w:rsidR="009771FD" w:rsidRDefault="009771FD" w:rsidP="008F3D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55611259"/>
      <w:docPartObj>
        <w:docPartGallery w:val="Page Numbers (Bottom of Page)"/>
        <w:docPartUnique/>
      </w:docPartObj>
    </w:sdtPr>
    <w:sdtEndPr/>
    <w:sdtContent>
      <w:p w14:paraId="3129B293" w14:textId="6B946757" w:rsidR="008F3D92" w:rsidRDefault="008F3D92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6D4BF86C" wp14:editId="3F9EBA3E">
                  <wp:simplePos x="0" y="0"/>
                  <wp:positionH relativeFrom="rightMargin">
                    <wp:align>left</wp:align>
                  </wp:positionH>
                  <wp:positionV relativeFrom="bottomMargin">
                    <wp:posOffset>70803</wp:posOffset>
                  </wp:positionV>
                  <wp:extent cx="538162" cy="433387"/>
                  <wp:effectExtent l="0" t="0" r="14605" b="2413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38162" cy="433387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6864065" w14:textId="77777777" w:rsidR="008F3D92" w:rsidRDefault="008F3D92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D4BF86C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margin-left:0;margin-top:5.6pt;width:42.35pt;height:34.1pt;z-index:251659264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" o:allowincell="f" adj="14135" strokecolor="gray" strokeweight=".25pt">
                  <v:textbox>
                    <w:txbxContent>
                      <w:p w14:paraId="16864065" w14:textId="77777777" w:rsidR="008F3D92" w:rsidRDefault="008F3D92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9DCB10" w14:textId="77777777" w:rsidR="009771FD" w:rsidRDefault="009771FD" w:rsidP="008F3D92">
      <w:pPr>
        <w:spacing w:after="0" w:line="240" w:lineRule="auto"/>
      </w:pPr>
      <w:r>
        <w:separator/>
      </w:r>
    </w:p>
  </w:footnote>
  <w:footnote w:type="continuationSeparator" w:id="0">
    <w:p w14:paraId="64707470" w14:textId="77777777" w:rsidR="009771FD" w:rsidRDefault="009771FD" w:rsidP="008F3D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67AEE6" w14:textId="6F7CE583" w:rsidR="008F3D92" w:rsidRDefault="008F3D92">
    <w:pPr>
      <w:pStyle w:val="En-tte"/>
    </w:pPr>
    <w:r>
      <w:t>Henry Letellier 1</w:t>
    </w:r>
    <w:r>
      <w:rPr>
        <w:vertAlign w:val="superscript"/>
      </w:rPr>
      <w:t>ère</w:t>
    </w:r>
    <w:r>
      <w:t>G6</w:t>
    </w:r>
    <w:r>
      <w:tab/>
      <w:t>Deutsch</w:t>
    </w:r>
    <w:r>
      <w:tab/>
    </w:r>
    <w:sdt>
      <w:sdtPr>
        <w:rPr>
          <w:lang w:val="de-DE"/>
        </w:rPr>
        <w:id w:val="-543986782"/>
        <w:date>
          <w:dateFormat w:val="dddd, d. MMMM yyyy"/>
          <w:lid w:val="de-DE"/>
          <w:storeMappedDataAs w:val="dateTime"/>
          <w:calendar w:val="gregorian"/>
        </w:date>
      </w:sdtPr>
      <w:sdtEndPr/>
      <w:sdtContent>
        <w:r>
          <w:rPr>
            <w:lang w:val="de-DE"/>
          </w:rPr>
          <w:t>Sonntag, den 13. Oktober 2019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xNjYyNTAwtTQyMTBT0lEKTi0uzszPAykwrgUA5LQa4iwAAAA="/>
  </w:docVars>
  <w:rsids>
    <w:rsidRoot w:val="00A06119"/>
    <w:rsid w:val="000B651D"/>
    <w:rsid w:val="00217918"/>
    <w:rsid w:val="002806A6"/>
    <w:rsid w:val="002A01E2"/>
    <w:rsid w:val="002C419C"/>
    <w:rsid w:val="00391CEE"/>
    <w:rsid w:val="003B4B99"/>
    <w:rsid w:val="004A0E77"/>
    <w:rsid w:val="004A5552"/>
    <w:rsid w:val="00555155"/>
    <w:rsid w:val="005F665B"/>
    <w:rsid w:val="006C0FBE"/>
    <w:rsid w:val="006F3EF4"/>
    <w:rsid w:val="00776079"/>
    <w:rsid w:val="008F3D92"/>
    <w:rsid w:val="00901181"/>
    <w:rsid w:val="009771FD"/>
    <w:rsid w:val="00996B98"/>
    <w:rsid w:val="009D6878"/>
    <w:rsid w:val="00A06119"/>
    <w:rsid w:val="00A93168"/>
    <w:rsid w:val="00AA027E"/>
    <w:rsid w:val="00AA3909"/>
    <w:rsid w:val="00AB2926"/>
    <w:rsid w:val="00B05B07"/>
    <w:rsid w:val="00BF6167"/>
    <w:rsid w:val="00E033F4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9FEAE70"/>
  <w15:chartTrackingRefBased/>
  <w15:docId w15:val="{FE7081B8-74D1-4352-A8BD-D018178E7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8282D"/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8F3D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F3D92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8F3D9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F3D92"/>
    <w:rPr>
      <w:rFonts w:ascii="Times New Roman" w:hAnsi="Times New Roman"/>
      <w:sz w:val="24"/>
    </w:rPr>
  </w:style>
  <w:style w:type="table" w:styleId="Grilledutableau">
    <w:name w:val="Table Grid"/>
    <w:basedOn w:val="TableauNormal"/>
    <w:uiPriority w:val="39"/>
    <w:rsid w:val="009011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persizeMe">
    <w:name w:val="supersize Me"/>
    <w:basedOn w:val="Normal"/>
    <w:link w:val="supersizeMeCar"/>
    <w:qFormat/>
    <w:rsid w:val="005F665B"/>
    <w:pPr>
      <w:tabs>
        <w:tab w:val="left" w:pos="5597"/>
      </w:tabs>
    </w:pPr>
    <w:rPr>
      <w:b/>
      <w:sz w:val="3276"/>
      <w:lang w:val="de-DE"/>
    </w:rPr>
  </w:style>
  <w:style w:type="character" w:customStyle="1" w:styleId="supersizeMeCar">
    <w:name w:val="supersize Me Car"/>
    <w:basedOn w:val="Policepardfaut"/>
    <w:link w:val="supersizeMe"/>
    <w:rsid w:val="005F665B"/>
    <w:rPr>
      <w:rFonts w:ascii="Times New Roman" w:hAnsi="Times New Roman"/>
      <w:b/>
      <w:sz w:val="3276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2</Pages>
  <Words>270</Words>
  <Characters>1343</Characters>
  <Application>Microsoft Office Word</Application>
  <DocSecurity>0</DocSecurity>
  <Lines>22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6</cp:revision>
  <dcterms:created xsi:type="dcterms:W3CDTF">2019-10-13T09:40:00Z</dcterms:created>
  <dcterms:modified xsi:type="dcterms:W3CDTF">2019-11-06T13:10:00Z</dcterms:modified>
</cp:coreProperties>
</file>